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echanical</w:t>
      </w:r>
      <w:r>
        <w:t xml:space="preserve"> </w:t>
      </w:r>
      <w:r>
        <w:t xml:space="preserve">Engineer</w:t>
      </w:r>
      <w:r>
        <w:t xml:space="preserve"> </w:t>
      </w:r>
      <w:r>
        <w:t xml:space="preserve">-</w:t>
      </w:r>
      <w:r>
        <w:t xml:space="preserve"> </w:t>
      </w:r>
      <w:r>
        <w:t xml:space="preserve">Dar</w:t>
      </w:r>
      <w:r>
        <w:t xml:space="preserve"> </w:t>
      </w:r>
      <w:r>
        <w:t xml:space="preserve">es</w:t>
      </w:r>
      <w:r>
        <w:t xml:space="preserve"> </w:t>
      </w:r>
      <w:r>
        <w:t xml:space="preserve">Salaam</w:t>
      </w:r>
    </w:p>
    <w:bookmarkStart w:id="22" w:name="internship-application-letter"/>
    <w:p>
      <w:pPr>
        <w:pStyle w:val="Heading1"/>
      </w:pPr>
      <w:r>
        <w:t xml:space="preserve">Internship Application Letter</w:t>
      </w:r>
    </w:p>
    <w:bookmarkStart w:id="21" w:name="X80af18d1f1b6b71b5be2c7e6cc147fda3d20c98"/>
    <w:p>
      <w:pPr>
        <w:pStyle w:val="Heading2"/>
      </w:pPr>
      <w:r>
        <w:t xml:space="preserve">For the Position of Mechanical Engineering Inter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458a68f54835a478cb578ce330070fcc4d7d842"/>
    <w:p>
      <w:pPr>
        <w:pStyle w:val="Heading3"/>
      </w:pPr>
      <w:r>
        <w:t xml:space="preserve">Subject: Enthusiastic Application for Mechanical Engineering Internship at Your Prestigious Institution in Dar es Salaam</w:t>
      </w:r>
    </w:p>
    <w:p>
      <w:pPr>
        <w:pStyle w:val="FirstParagraph"/>
      </w:pPr>
      <w:r>
        <w:t xml:space="preserve">Dear Hiring Manager,</w:t>
      </w:r>
    </w:p>
    <w:p>
      <w:pPr>
        <w:pStyle w:val="BodyText"/>
      </w:pPr>
      <w:r>
        <w:t xml:space="preserve">I am writing with profound enthusiasm to express my strong interest in the Mechanical Engineering Internship position at [Company Name], as advertised on [Platform where advertisement was seen - e.g., Tanzania Development Bank website, University Career Portal, LinkedIn]. As a dedicated and highly motivated final-year Bachelor of Science student in Mechanical Engineering at the University of Dar es Salaam (UDSM), I am eager to apply my academic foundation and burgeoning practical skills within the vibrant industrial ecosystem of Dar es Salaam. My aspiration is not merely to complete an internship, but to actively contribute meaningfully to your engineering team while deeply immersing myself in Tanzania's dynamic engineering landscape.</w:t>
      </w:r>
    </w:p>
    <w:p>
      <w:pPr>
        <w:pStyle w:val="BodyText"/>
      </w:pPr>
      <w:r>
        <w:t xml:space="preserve">Tanzania's ambitious development trajectory, particularly within the economic corridors and infrastructure projects centered around Dar es Salaam – from the expansion of the Dar es Salaam Port to renewable energy initiatives like solar farms across coastal regions – has been a significant motivator for my academic pursuits. My coursework at UDSM, including Advanced Thermodynamics, Machine Design, Fluid Mechanics, CAD/CAM Applications (AutoCAD &amp; SolidWorks), and Industrial Maintenance Engineering, has equipped me with a robust theoretical base directly applicable to the challenges faced by leading engineering firms operating in this critical Tanzanian hub. I have consistently achieved distinction in my studies (GPA: 3.8/4.0), reflecting my commitment to excellence and deep understanding of core mechanical principles.</w:t>
      </w:r>
    </w:p>
    <w:p>
      <w:pPr>
        <w:pStyle w:val="BodyText"/>
      </w:pPr>
      <w:r>
        <w:t xml:space="preserve">Crucially, I am not just an academic; I actively seek practical experience relevant to the Tanzanian context. During my third year, I participated in a campus-based project focused on optimizing water pumping systems for a rural community near Mwanza, collaborating with local technicians. This involved site visits (simulating field conditions common in Tanzania), analyzing existing mechanical systems, drafting simplified maintenance plans using AutoCAD, and presenting solutions to both academic staff and community representatives. This experience honed my ability to translate engineering theory into practical, cost-effective solutions for environments where resourcefulness is key – a skillset I believe is invaluable for contributing effectively within the Dar es Salaam industrial sector. Furthermore, I have completed a mandatory workshop module at the Tanzania Institute of Mechanical Engineering (TAME), gaining hands-on experience with lathe operations, welding basics, and basic machine diagnostics using locally available tools.</w:t>
      </w:r>
    </w:p>
    <w:p>
      <w:pPr>
        <w:pStyle w:val="BodyText"/>
      </w:pPr>
      <w:r>
        <w:t xml:space="preserve">My motivation for seeking this specific Internship Application Letter opportunity in Dar es Salaam is deeply personal and professional. I have witnessed firsthand the transformative impact of well-executed engineering projects on Tanzanian communities – from improved water access to reliable power generation. I am not merely looking for an internship; I aim to become a future contributor to Tanzania's Vision 2025 and National Development Plan goals, particularly within the manufacturing, energy, and infrastructure sectors where Dar es Salaam serves as the undeniable epicenter. I am eager to learn from your experienced team in this pivotal location, understanding how international best practices integrate with local realities and resource constraints. The prospect of applying my skills under the guidance of professionals at [Company Name], a company renowned for its work in [Mention specific area if known, e.g., industrial machinery, renewable energy solutions, manufacturing process optimization], is incredibly compelling.</w:t>
      </w:r>
    </w:p>
    <w:p>
      <w:pPr>
        <w:pStyle w:val="BodyText"/>
      </w:pPr>
      <w:r>
        <w:t xml:space="preserve">I am confident that my academic rigor, practical workshop experience, adaptability to local contexts (including basic Swahili communication skills), and genuine passion for contributing to Tanzania's engineering advancement align perfectly with the requirements of your Mechanical Engineer Internship program. I possess a strong work ethic, meticulous attention to detail – essential for drafting technical specifications and safety protocols – and am eager to learn rapidly in a fast-paced environment like that found in Dar es Salaam's bustling commercial and industrial zones.</w:t>
      </w:r>
    </w:p>
    <w:p>
      <w:pPr>
        <w:pStyle w:val="BodyText"/>
      </w:pPr>
      <w:r>
        <w:t xml:space="preserve">My proficiency with industry-standard software (AutoCAD 2023, SolidWorks Student Edition) allows me to contribute effectively from day one, whether drafting component designs, creating maintenance schedules, or analyzing data. I am equally comfortable working collaboratively within diverse teams – a necessity in Tanzania's multicultural engineering workforce – and I am committed to adhering strictly to safety protocols and quality standards prevalent in all reputable Tanzanian engineering firms.</w:t>
      </w:r>
    </w:p>
    <w:p>
      <w:pPr>
        <w:pStyle w:val="BodyText"/>
      </w:pPr>
      <w:r>
        <w:t xml:space="preserve">As a native of Dar es Salaam (or having resided there extensively for [Number] years), I possess an inherent understanding of the city's unique operational dynamics, transportation challenges, and community needs. This local knowledge, combined with my technical education, positions me to integrate seamlessly into your team and understand the practical implications of our work within this specific Tanzanian urban context. I am fully prepared to relocate to Dar es Salaam for the duration of the internship period as required.</w:t>
      </w:r>
    </w:p>
    <w:p>
      <w:pPr>
        <w:pStyle w:val="BodyText"/>
      </w:pPr>
      <w:r>
        <w:t xml:space="preserve">I am deeply impressed by [Company Name]'s reputation for fostering talent and driving innovation in Tanzania. I am eager to bring my energy, technical skills, and unwavering commitment to your esteemed organization. I am confident that a Mechanical Engineering Internship at [Company Name] in Dar es Salaam would be the pivotal experience enabling me to transition from academia into a successful career dedicated to serving Tanzania's engineering needs.</w:t>
      </w:r>
    </w:p>
    <w:p>
      <w:pPr>
        <w:pStyle w:val="BodyText"/>
      </w:pPr>
      <w:r>
        <w:t xml:space="preserve">I have attached my Curriculum Vitae for your detailed review, which further elaborates on my academic projects, technical skills, and relevant experiences. I welcome the opportunity to discuss how my qualifications align with the goals of your Mechanical Engineering Internship program in person at your earliest convenience. Thank you for considering my application for this highly sought-after Internship Application Letter opportunity within Tanzania's premier engineering hub.</w:t>
      </w:r>
    </w:p>
    <w:p>
      <w:pPr>
        <w:pStyle w:val="BodyText"/>
      </w:pPr>
      <w:r>
        <w:t xml:space="preserve">Sincerely,</w:t>
      </w:r>
    </w:p>
    <w:p>
      <w:pPr>
        <w:pStyle w:val="BodyText"/>
      </w:pPr>
      <w:r>
        <w:t xml:space="preserve">[Your Signature - if submitting hard copy]</w:t>
      </w:r>
    </w:p>
    <w:p>
      <w:pPr>
        <w:pStyle w:val="BodyText"/>
      </w:pPr>
      <w:r>
        <w:t xml:space="preserve">[Your Typed Full Name]</w:t>
      </w:r>
      <w:r>
        <w:br/>
      </w:r>
      <w:r>
        <w:t xml:space="preserve">Bachelor of Science in Mechanical Engineering (Expected Graduation: [Month, Year])</w:t>
      </w:r>
      <w:r>
        <w:br/>
      </w:r>
      <w:r>
        <w:t xml:space="preserve">University of Dar es Sala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echanical Engineer - Dar es Salaam</dc:title>
  <dc:creator/>
  <dc:language>en</dc:language>
  <cp:keywords/>
  <dcterms:created xsi:type="dcterms:W3CDTF">2026-07-21T07:19:07Z</dcterms:created>
  <dcterms:modified xsi:type="dcterms:W3CDTF">2026-07-21T07:19:07Z</dcterms:modified>
</cp:coreProperties>
</file>

<file path=docProps/custom.xml><?xml version="1.0" encoding="utf-8"?>
<Properties xmlns="http://schemas.openxmlformats.org/officeDocument/2006/custom-properties" xmlns:vt="http://schemas.openxmlformats.org/officeDocument/2006/docPropsVTypes"/>
</file>